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4C89" w:rsidRPr="00B00916" w:rsidRDefault="00634C89" w:rsidP="009958C8">
      <w:pPr>
        <w:spacing w:before="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</w:pPr>
      <w:r w:rsidRPr="00B0091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  <w:t>DEVELOPMENT ECONOMICS</w:t>
      </w:r>
      <w:r w:rsidR="009958C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  <w:tab/>
      </w:r>
      <w:bookmarkStart w:id="0" w:name="_GoBack"/>
      <w:r w:rsidR="004D10E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  <w:t>HS21206</w:t>
      </w:r>
      <w:bookmarkEnd w:id="0"/>
      <w:r w:rsidR="004D10E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  <w:t xml:space="preserve"> </w:t>
      </w:r>
      <w:r w:rsidR="009958C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  <w:t>(3-0-0)</w:t>
      </w:r>
    </w:p>
    <w:p w:rsidR="00875284" w:rsidRPr="00875284" w:rsidRDefault="00875284" w:rsidP="00380638">
      <w:pPr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IN" w:eastAsia="en-IN"/>
        </w:rPr>
      </w:pPr>
      <w:r w:rsidRPr="00875284"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IN" w:eastAsia="en-IN"/>
        </w:rPr>
        <w:t>Course outline</w:t>
      </w:r>
    </w:p>
    <w:p w:rsidR="00560DD3" w:rsidRPr="00560DD3" w:rsidRDefault="00560DD3" w:rsidP="00380638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560DD3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The </w:t>
      </w:r>
      <w:r w:rsidR="0087528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course</w:t>
      </w:r>
      <w:r w:rsidRPr="00560DD3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begins with the 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discussion of c</w:t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oncepts of 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d</w:t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evelopment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followed by </w:t>
      </w:r>
      <w:r w:rsidR="004A11E3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discussion of different theories.</w:t>
      </w:r>
      <w:r w:rsidR="009716B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It tries to elaborate the colonial background of comparative development across countries. The </w:t>
      </w:r>
      <w:r w:rsidR="0087528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course</w:t>
      </w:r>
      <w:r w:rsidR="009716B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moves on to discuss the different dimensions of development along with measuring indicators of development.</w:t>
      </w:r>
      <w:r w:rsidR="00A2615E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It discusses issues like poverty and inequality, rural-urban interactions, agricultural transformation, </w:t>
      </w:r>
      <w:r w:rsidR="003B294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rade</w:t>
      </w:r>
      <w:r w:rsidR="004A11E3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,</w:t>
      </w:r>
      <w:r w:rsidR="003B294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="00A2615E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and technology transfer in developing country perspectives. The </w:t>
      </w:r>
      <w:r w:rsidR="0087528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course</w:t>
      </w:r>
      <w:r w:rsidR="00A2615E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end</w:t>
      </w:r>
      <w:r w:rsidR="003B294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</w:t>
      </w:r>
      <w:r w:rsidR="00A2615E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with </w:t>
      </w:r>
      <w:r w:rsidR="003B294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discussing issues like </w:t>
      </w:r>
      <w:r w:rsidR="004A11E3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the </w:t>
      </w:r>
      <w:r w:rsidR="003B294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environment and sustainable development.</w:t>
      </w:r>
    </w:p>
    <w:p w:rsidR="00560DD3" w:rsidRDefault="00560DD3" w:rsidP="00380638">
      <w:pPr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IN" w:eastAsia="en-IN"/>
        </w:rPr>
      </w:pPr>
    </w:p>
    <w:p w:rsidR="00380638" w:rsidRDefault="00380638" w:rsidP="00380638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1A7871"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IN" w:eastAsia="en-IN"/>
        </w:rPr>
        <w:t>Course Contents</w:t>
      </w:r>
    </w:p>
    <w:p w:rsidR="00380638" w:rsidRPr="00B00916" w:rsidRDefault="00380638" w:rsidP="00380638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Concepts of Development; Theories of Economic Development (Smith, Ricardo, Malthus, Rostow, Lewis, etc.); Colonial Origins of Comparative Development; Measurement and Dimensions of Development and Development Indicators; </w:t>
      </w:r>
      <w:r w:rsidRPr="008A328C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Poverty and Inequality: Definitions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and</w:t>
      </w:r>
      <w:r w:rsidRPr="008A328C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Measures</w:t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; Rural-urban Interaction (Harris-Todaro model); Agricultural Transformation (Land, Labour, Credit) and Development; Trade and Development; Financing Development; Technology, Technology Transfer and Development; The Environment and Development.</w:t>
      </w:r>
    </w:p>
    <w:p w:rsidR="00116046" w:rsidRPr="00B00916" w:rsidRDefault="004E2776" w:rsidP="00B00916">
      <w:pPr>
        <w:spacing w:before="240"/>
        <w:rPr>
          <w:rFonts w:ascii="Times New Roman" w:hAnsi="Times New Roman" w:cs="Times New Roman"/>
          <w:b/>
          <w:sz w:val="24"/>
          <w:szCs w:val="24"/>
        </w:rPr>
      </w:pPr>
      <w:r w:rsidRPr="00B00916">
        <w:rPr>
          <w:rFonts w:ascii="Times New Roman" w:hAnsi="Times New Roman" w:cs="Times New Roman"/>
          <w:b/>
          <w:sz w:val="24"/>
          <w:szCs w:val="24"/>
        </w:rPr>
        <w:t>Reference</w:t>
      </w:r>
      <w:r w:rsidR="00AC2752">
        <w:rPr>
          <w:rFonts w:ascii="Times New Roman" w:hAnsi="Times New Roman" w:cs="Times New Roman"/>
          <w:b/>
          <w:sz w:val="24"/>
          <w:szCs w:val="24"/>
        </w:rPr>
        <w:t>s</w:t>
      </w:r>
    </w:p>
    <w:p w:rsidR="00016CA2" w:rsidRPr="00B00916" w:rsidRDefault="00016CA2" w:rsidP="00B009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00916">
        <w:rPr>
          <w:rFonts w:ascii="Times New Roman" w:hAnsi="Times New Roman" w:cs="Times New Roman"/>
          <w:sz w:val="24"/>
          <w:szCs w:val="24"/>
        </w:rPr>
        <w:t>Debraj</w:t>
      </w:r>
      <w:proofErr w:type="spellEnd"/>
      <w:r w:rsidRPr="00B00916">
        <w:rPr>
          <w:rFonts w:ascii="Times New Roman" w:hAnsi="Times New Roman" w:cs="Times New Roman"/>
          <w:sz w:val="24"/>
          <w:szCs w:val="24"/>
        </w:rPr>
        <w:t xml:space="preserve"> Ray, Development Economic</w:t>
      </w:r>
      <w:r w:rsidR="00E97751">
        <w:rPr>
          <w:rFonts w:ascii="Times New Roman" w:hAnsi="Times New Roman" w:cs="Times New Roman"/>
          <w:sz w:val="24"/>
          <w:szCs w:val="24"/>
        </w:rPr>
        <w:t>s, Oxford University Press</w:t>
      </w:r>
    </w:p>
    <w:p w:rsidR="00016CA2" w:rsidRPr="00B00916" w:rsidRDefault="00016CA2" w:rsidP="00B009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00916">
        <w:rPr>
          <w:rFonts w:ascii="Times New Roman" w:hAnsi="Times New Roman" w:cs="Times New Roman"/>
          <w:sz w:val="24"/>
          <w:szCs w:val="24"/>
        </w:rPr>
        <w:t xml:space="preserve">Kaushik </w:t>
      </w:r>
      <w:proofErr w:type="spellStart"/>
      <w:r w:rsidRPr="00B00916">
        <w:rPr>
          <w:rFonts w:ascii="Times New Roman" w:hAnsi="Times New Roman" w:cs="Times New Roman"/>
          <w:sz w:val="24"/>
          <w:szCs w:val="24"/>
        </w:rPr>
        <w:t>Basu</w:t>
      </w:r>
      <w:proofErr w:type="spellEnd"/>
      <w:r w:rsidRPr="00B00916">
        <w:rPr>
          <w:rFonts w:ascii="Times New Roman" w:hAnsi="Times New Roman" w:cs="Times New Roman"/>
          <w:sz w:val="24"/>
          <w:szCs w:val="24"/>
        </w:rPr>
        <w:t xml:space="preserve">, Analytical Development Economics, </w:t>
      </w:r>
      <w:r w:rsidR="00E97751">
        <w:rPr>
          <w:rFonts w:ascii="Times New Roman" w:hAnsi="Times New Roman" w:cs="Times New Roman"/>
          <w:sz w:val="24"/>
          <w:szCs w:val="24"/>
        </w:rPr>
        <w:t>Oxford University Press</w:t>
      </w:r>
    </w:p>
    <w:p w:rsidR="009B36BF" w:rsidRPr="009B36BF" w:rsidRDefault="009B36BF" w:rsidP="00B009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00916">
        <w:rPr>
          <w:rFonts w:ascii="Times New Roman" w:hAnsi="Times New Roman" w:cs="Times New Roman"/>
          <w:sz w:val="24"/>
          <w:szCs w:val="24"/>
        </w:rPr>
        <w:t>Michael P. Todaro and Stephen C. Smith</w:t>
      </w:r>
      <w:r w:rsidRPr="00B0091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</w:t>
      </w:r>
      <w:r w:rsidRPr="009B36BF">
        <w:rPr>
          <w:rFonts w:ascii="Times New Roman" w:hAnsi="Times New Roman" w:cs="Times New Roman"/>
          <w:sz w:val="24"/>
          <w:szCs w:val="24"/>
        </w:rPr>
        <w:t>Economic Development, 12</w:t>
      </w:r>
      <w:r w:rsidRPr="009B36B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97751">
        <w:rPr>
          <w:rFonts w:ascii="Times New Roman" w:hAnsi="Times New Roman" w:cs="Times New Roman"/>
          <w:sz w:val="24"/>
          <w:szCs w:val="24"/>
        </w:rPr>
        <w:t xml:space="preserve"> </w:t>
      </w:r>
      <w:r w:rsidRPr="009B36BF">
        <w:rPr>
          <w:rFonts w:ascii="Times New Roman" w:hAnsi="Times New Roman" w:cs="Times New Roman"/>
          <w:sz w:val="24"/>
          <w:szCs w:val="24"/>
        </w:rPr>
        <w:t>Edition</w:t>
      </w:r>
      <w:r w:rsidR="008B7EBB" w:rsidRPr="00B00916">
        <w:rPr>
          <w:rFonts w:ascii="Times New Roman" w:hAnsi="Times New Roman" w:cs="Times New Roman"/>
          <w:sz w:val="24"/>
          <w:szCs w:val="24"/>
        </w:rPr>
        <w:t xml:space="preserve">, </w:t>
      </w:r>
      <w:hyperlink r:id="rId4" w:tooltip="Pearson" w:history="1">
        <w:r w:rsidR="008B7EBB" w:rsidRPr="00B00916">
          <w:rPr>
            <w:rFonts w:ascii="Times New Roman" w:hAnsi="Times New Roman" w:cs="Times New Roman"/>
            <w:sz w:val="24"/>
            <w:szCs w:val="24"/>
          </w:rPr>
          <w:t>Pearson</w:t>
        </w:r>
      </w:hyperlink>
      <w:r w:rsidR="008B7EBB" w:rsidRPr="00B0091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354BC" w:rsidRPr="00B00916" w:rsidRDefault="001354BC" w:rsidP="00B009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00916">
        <w:rPr>
          <w:rFonts w:ascii="Times New Roman" w:hAnsi="Times New Roman" w:cs="Times New Roman"/>
          <w:sz w:val="24"/>
          <w:szCs w:val="24"/>
        </w:rPr>
        <w:t xml:space="preserve">M. L. </w:t>
      </w:r>
      <w:proofErr w:type="spellStart"/>
      <w:r w:rsidRPr="00B00916">
        <w:rPr>
          <w:rFonts w:ascii="Times New Roman" w:hAnsi="Times New Roman" w:cs="Times New Roman"/>
          <w:sz w:val="24"/>
          <w:szCs w:val="24"/>
        </w:rPr>
        <w:t>Jhingan</w:t>
      </w:r>
      <w:proofErr w:type="spellEnd"/>
      <w:r w:rsidRPr="00B00916">
        <w:rPr>
          <w:rFonts w:ascii="Times New Roman" w:hAnsi="Times New Roman" w:cs="Times New Roman"/>
          <w:sz w:val="24"/>
          <w:szCs w:val="24"/>
        </w:rPr>
        <w:t>, The Economics of Development and Plannin</w:t>
      </w:r>
      <w:r w:rsidR="00E97751">
        <w:rPr>
          <w:rFonts w:ascii="Times New Roman" w:hAnsi="Times New Roman" w:cs="Times New Roman"/>
          <w:sz w:val="24"/>
          <w:szCs w:val="24"/>
        </w:rPr>
        <w:t xml:space="preserve">g, </w:t>
      </w:r>
      <w:proofErr w:type="spellStart"/>
      <w:r w:rsidR="00E97751">
        <w:rPr>
          <w:rFonts w:ascii="Times New Roman" w:hAnsi="Times New Roman" w:cs="Times New Roman"/>
          <w:sz w:val="24"/>
          <w:szCs w:val="24"/>
        </w:rPr>
        <w:t>Vrinda</w:t>
      </w:r>
      <w:proofErr w:type="spellEnd"/>
      <w:r w:rsidR="00E97751">
        <w:rPr>
          <w:rFonts w:ascii="Times New Roman" w:hAnsi="Times New Roman" w:cs="Times New Roman"/>
          <w:sz w:val="24"/>
          <w:szCs w:val="24"/>
        </w:rPr>
        <w:t xml:space="preserve"> Publications (P) Ltd.</w:t>
      </w:r>
    </w:p>
    <w:p w:rsidR="001354BC" w:rsidRPr="00B00916" w:rsidRDefault="001354BC" w:rsidP="00B009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00916">
        <w:rPr>
          <w:rFonts w:ascii="Times New Roman" w:hAnsi="Times New Roman" w:cs="Times New Roman"/>
          <w:sz w:val="24"/>
          <w:szCs w:val="24"/>
        </w:rPr>
        <w:t>Katar</w:t>
      </w:r>
      <w:proofErr w:type="spellEnd"/>
      <w:r w:rsidRPr="00B00916">
        <w:rPr>
          <w:rFonts w:ascii="Times New Roman" w:hAnsi="Times New Roman" w:cs="Times New Roman"/>
          <w:sz w:val="24"/>
          <w:szCs w:val="24"/>
        </w:rPr>
        <w:t xml:space="preserve"> Singh, Rural Development: Principles, Policies and Management, SAGE Publications India </w:t>
      </w:r>
      <w:r w:rsidR="00E97751">
        <w:rPr>
          <w:rFonts w:ascii="Times New Roman" w:hAnsi="Times New Roman" w:cs="Times New Roman"/>
          <w:sz w:val="24"/>
          <w:szCs w:val="24"/>
        </w:rPr>
        <w:t>(P) Ltd.</w:t>
      </w:r>
    </w:p>
    <w:p w:rsidR="00355986" w:rsidRDefault="00355986" w:rsidP="00B009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DP Human Development Reports, </w:t>
      </w:r>
      <w:r w:rsidRPr="00355986">
        <w:rPr>
          <w:rFonts w:ascii="Times New Roman" w:hAnsi="Times New Roman" w:cs="Times New Roman"/>
          <w:sz w:val="24"/>
          <w:szCs w:val="24"/>
        </w:rPr>
        <w:t>http://www.hdr.undp.org/</w:t>
      </w:r>
    </w:p>
    <w:p w:rsidR="00E97751" w:rsidRDefault="00B00916" w:rsidP="00B0091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00916">
        <w:rPr>
          <w:rFonts w:ascii="Times New Roman" w:hAnsi="Times New Roman" w:cs="Times New Roman"/>
          <w:sz w:val="24"/>
          <w:szCs w:val="24"/>
        </w:rPr>
        <w:t xml:space="preserve">Daron Acemoglu, Simon Johnson, James A. Robinson. 2001. The Colonial Origins of Comparative Development: An Empirical Investigation. </w:t>
      </w:r>
      <w:r w:rsidRPr="00B00916">
        <w:rPr>
          <w:rFonts w:ascii="Times New Roman" w:hAnsi="Times New Roman" w:cs="Times New Roman"/>
          <w:i/>
          <w:sz w:val="24"/>
          <w:szCs w:val="24"/>
        </w:rPr>
        <w:t>The American Economic Review</w:t>
      </w:r>
      <w:r w:rsidRPr="00B00916">
        <w:rPr>
          <w:rFonts w:ascii="Times New Roman" w:hAnsi="Times New Roman" w:cs="Times New Roman"/>
          <w:sz w:val="24"/>
          <w:szCs w:val="24"/>
        </w:rPr>
        <w:t xml:space="preserve"> 91 (5) 1369-1401. </w:t>
      </w:r>
      <w:r w:rsidR="00E97751" w:rsidRPr="00A137A5">
        <w:rPr>
          <w:rFonts w:ascii="Times New Roman" w:hAnsi="Times New Roman" w:cs="Times New Roman"/>
          <w:sz w:val="24"/>
          <w:szCs w:val="24"/>
        </w:rPr>
        <w:t>https://economics.mit.edu/files/4123</w:t>
      </w:r>
    </w:p>
    <w:p w:rsidR="00E97751" w:rsidRDefault="00E97751">
      <w:pPr>
        <w:rPr>
          <w:rFonts w:ascii="Times New Roman" w:hAnsi="Times New Roman" w:cs="Times New Roman"/>
          <w:sz w:val="24"/>
          <w:szCs w:val="24"/>
        </w:rPr>
      </w:pPr>
    </w:p>
    <w:sectPr w:rsidR="00E97751" w:rsidSect="00736ACD">
      <w:pgSz w:w="11906" w:h="16838" w:code="9"/>
      <w:pgMar w:top="1440" w:right="926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zE3sjA3N7c0NzZU0lEKTi0uzszPAykwqQUAL3hRISwAAAA="/>
  </w:docVars>
  <w:rsids>
    <w:rsidRoot w:val="00C15290"/>
    <w:rsid w:val="00016CA2"/>
    <w:rsid w:val="00116046"/>
    <w:rsid w:val="001354BC"/>
    <w:rsid w:val="00137BE2"/>
    <w:rsid w:val="001A7871"/>
    <w:rsid w:val="001E17A3"/>
    <w:rsid w:val="00355986"/>
    <w:rsid w:val="00376454"/>
    <w:rsid w:val="00380638"/>
    <w:rsid w:val="003B2942"/>
    <w:rsid w:val="004A11E3"/>
    <w:rsid w:val="004B39FD"/>
    <w:rsid w:val="004D10E1"/>
    <w:rsid w:val="004E2776"/>
    <w:rsid w:val="00560DD3"/>
    <w:rsid w:val="00634C89"/>
    <w:rsid w:val="00736ACD"/>
    <w:rsid w:val="007519FE"/>
    <w:rsid w:val="00775521"/>
    <w:rsid w:val="0077699C"/>
    <w:rsid w:val="007F0648"/>
    <w:rsid w:val="00875284"/>
    <w:rsid w:val="008A328C"/>
    <w:rsid w:val="008B7EBB"/>
    <w:rsid w:val="009716BD"/>
    <w:rsid w:val="009958C8"/>
    <w:rsid w:val="009B36BF"/>
    <w:rsid w:val="00A137A5"/>
    <w:rsid w:val="00A2615E"/>
    <w:rsid w:val="00AC2752"/>
    <w:rsid w:val="00B00916"/>
    <w:rsid w:val="00C071D5"/>
    <w:rsid w:val="00C15290"/>
    <w:rsid w:val="00CB43A3"/>
    <w:rsid w:val="00D04B90"/>
    <w:rsid w:val="00D436A1"/>
    <w:rsid w:val="00D60022"/>
    <w:rsid w:val="00E97751"/>
    <w:rsid w:val="00EC7781"/>
    <w:rsid w:val="00F17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27211"/>
  <w15:docId w15:val="{AE3EC8E4-2C6E-47A7-A392-F7565DC47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before="120" w:after="120" w:line="36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9B36BF"/>
    <w:pPr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36BF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styleId="Hyperlink">
    <w:name w:val="Hyperlink"/>
    <w:basedOn w:val="DefaultParagraphFont"/>
    <w:uiPriority w:val="99"/>
    <w:unhideWhenUsed/>
    <w:rsid w:val="008B7EB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15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pearson.com/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04A4F699AC1A4696D2CA3F1BF2EDE2" ma:contentTypeVersion="4" ma:contentTypeDescription="Create a new document." ma:contentTypeScope="" ma:versionID="cef5e5f1a2448f91589018474e47756e">
  <xsd:schema xmlns:xsd="http://www.w3.org/2001/XMLSchema" xmlns:xs="http://www.w3.org/2001/XMLSchema" xmlns:p="http://schemas.microsoft.com/office/2006/metadata/properties" xmlns:ns2="f8f8aa60-9b5b-4b6b-876b-f93e9df4a875" targetNamespace="http://schemas.microsoft.com/office/2006/metadata/properties" ma:root="true" ma:fieldsID="acb252b50b899d31b5eef60387bc5a86" ns2:_="">
    <xsd:import namespace="f8f8aa60-9b5b-4b6b-876b-f93e9df4a8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f8aa60-9b5b-4b6b-876b-f93e9df4a8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5624502-8BD4-4025-90B1-89D54EC1812F}"/>
</file>

<file path=customXml/itemProps2.xml><?xml version="1.0" encoding="utf-8"?>
<ds:datastoreItem xmlns:ds="http://schemas.openxmlformats.org/officeDocument/2006/customXml" ds:itemID="{E85F9B4B-1700-452C-B1AA-A593CF3889B7}"/>
</file>

<file path=customXml/itemProps3.xml><?xml version="1.0" encoding="utf-8"?>
<ds:datastoreItem xmlns:ds="http://schemas.openxmlformats.org/officeDocument/2006/customXml" ds:itemID="{F888FAC2-86F4-460F-AEED-31AF7A7B402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.Goswami</dc:creator>
  <cp:lastModifiedBy>K. Goswami</cp:lastModifiedBy>
  <cp:revision>19</cp:revision>
  <dcterms:created xsi:type="dcterms:W3CDTF">2021-05-22T18:56:00Z</dcterms:created>
  <dcterms:modified xsi:type="dcterms:W3CDTF">2022-01-06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04A4F699AC1A4696D2CA3F1BF2EDE2</vt:lpwstr>
  </property>
</Properties>
</file>